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403EC463" w:rsidR="00AC156C" w:rsidRPr="00AC156C" w:rsidRDefault="00E17104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="00943360" w:rsidRPr="00943360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DOING EMPIRICAL RESEARCH IN APPLIED LINGUISTICS: EVIDENCE FROM LANGUAGE ATTITUDE RESEARCH IN THAILAND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1710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78B4BC94" w:rsidR="00AC156C" w:rsidRPr="00E17104" w:rsidRDefault="00943360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January</w:t>
      </w:r>
      <w:r w:rsidR="00DB323C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8</w:t>
      </w: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2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0638F7A5" w:rsidR="00460FA1" w:rsidRPr="00460FA1" w:rsidRDefault="00943360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15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50E2C04E" w:rsidR="00460FA1" w:rsidRPr="00460FA1" w:rsidRDefault="00943360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3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="00460FA1"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5CEACC5D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943360" w:rsidRPr="00943360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Doing Empirical Research in Applied Linguistics: Evidence from language attitude research in Thailand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  <w:bookmarkStart w:id="0" w:name="_GoBack"/>
            <w:bookmarkEnd w:id="0"/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1EA7010C" w:rsidR="00460FA1" w:rsidRPr="00460FA1" w:rsidRDefault="00943360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2539C941" w:rsidR="00460FA1" w:rsidRPr="00460FA1" w:rsidRDefault="00943360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50-5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0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605BDE"/>
    <w:rsid w:val="00643FC1"/>
    <w:rsid w:val="008B384F"/>
    <w:rsid w:val="00943360"/>
    <w:rsid w:val="00993FF4"/>
    <w:rsid w:val="00AC156C"/>
    <w:rsid w:val="00C069B8"/>
    <w:rsid w:val="00DB323C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22T14:59:00Z</dcterms:modified>
</cp:coreProperties>
</file>